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3619C7" w:rsidRPr="0015658D" w:rsidRDefault="003619C7" w:rsidP="0015658D">
      <w:pPr>
        <w:ind w:right="-7"/>
        <w:rPr>
          <w:i/>
        </w:rPr>
      </w:pPr>
      <w:r>
        <w:t xml:space="preserve">This activity will help students prepare for a job interview. Complete each section by following the instructions below. </w:t>
      </w:r>
    </w:p>
    <w:p w:rsidR="003619C7" w:rsidRDefault="003619C7">
      <w:pPr>
        <w:spacing w:after="0"/>
        <w:ind w:right="-7"/>
      </w:pPr>
    </w:p>
    <w:p w:rsidR="003619C7" w:rsidRDefault="003619C7">
      <w:pPr>
        <w:spacing w:after="0"/>
        <w:ind w:right="-7"/>
      </w:pPr>
      <w:r>
        <w:rPr>
          <w:b/>
        </w:rPr>
        <w:t>LEARNING GOALS:</w:t>
      </w:r>
    </w:p>
    <w:p w:rsidR="003619C7" w:rsidRDefault="003619C7">
      <w:pPr>
        <w:numPr>
          <w:ilvl w:val="0"/>
          <w:numId w:val="3"/>
        </w:numPr>
        <w:spacing w:after="0"/>
        <w:ind w:right="-7" w:hanging="360"/>
      </w:pPr>
      <w:r>
        <w:t>Students will develop interview skills necessary for the work force.</w:t>
      </w:r>
    </w:p>
    <w:p w:rsidR="003619C7" w:rsidRDefault="003619C7">
      <w:pPr>
        <w:numPr>
          <w:ilvl w:val="0"/>
          <w:numId w:val="3"/>
        </w:numPr>
        <w:spacing w:after="0"/>
        <w:ind w:right="-7" w:hanging="360"/>
      </w:pPr>
      <w:r>
        <w:t>Students will practice interview skills in a mock interview setting.</w:t>
      </w:r>
    </w:p>
    <w:p w:rsidR="003619C7" w:rsidRDefault="003619C7">
      <w:pPr>
        <w:spacing w:after="0"/>
        <w:ind w:right="-7"/>
      </w:pPr>
    </w:p>
    <w:p w:rsidR="003619C7" w:rsidRDefault="003619C7">
      <w:pPr>
        <w:spacing w:after="0"/>
        <w:ind w:right="-7"/>
      </w:pPr>
      <w:r>
        <w:rPr>
          <w:b/>
        </w:rPr>
        <w:t>MATERIALS:</w:t>
      </w:r>
    </w:p>
    <w:p w:rsidR="003619C7" w:rsidRDefault="003619C7">
      <w:pPr>
        <w:numPr>
          <w:ilvl w:val="0"/>
          <w:numId w:val="4"/>
        </w:numPr>
        <w:spacing w:after="0"/>
        <w:ind w:right="-7" w:hanging="360"/>
        <w:rPr>
          <w:b/>
        </w:rPr>
      </w:pPr>
      <w:r>
        <w:t>Writing tools</w:t>
      </w:r>
    </w:p>
    <w:p w:rsidR="003619C7" w:rsidRPr="00775BE8" w:rsidRDefault="003619C7">
      <w:pPr>
        <w:numPr>
          <w:ilvl w:val="0"/>
          <w:numId w:val="4"/>
        </w:numPr>
        <w:spacing w:after="0"/>
        <w:ind w:right="-7" w:hanging="360"/>
        <w:rPr>
          <w:b/>
        </w:rPr>
      </w:pPr>
      <w:r w:rsidRPr="00775BE8">
        <w:rPr>
          <w:b/>
        </w:rPr>
        <w:t>Handout [A] – Interview Skills</w:t>
      </w:r>
    </w:p>
    <w:p w:rsidR="003619C7" w:rsidRDefault="003619C7">
      <w:pPr>
        <w:spacing w:after="0"/>
        <w:ind w:right="-7"/>
      </w:pPr>
    </w:p>
    <w:p w:rsidR="003619C7" w:rsidRDefault="003619C7">
      <w:pPr>
        <w:spacing w:after="0"/>
        <w:ind w:right="-7"/>
      </w:pPr>
      <w:r>
        <w:rPr>
          <w:b/>
        </w:rPr>
        <w:t>INSTRUCTIONS:</w:t>
      </w:r>
    </w:p>
    <w:p w:rsidR="003619C7" w:rsidRDefault="003619C7">
      <w:pPr>
        <w:numPr>
          <w:ilvl w:val="0"/>
          <w:numId w:val="5"/>
        </w:numPr>
        <w:spacing w:after="0"/>
        <w:ind w:right="-7" w:hanging="360"/>
      </w:pPr>
      <w:r>
        <w:t xml:space="preserve">Give students </w:t>
      </w:r>
      <w:r>
        <w:rPr>
          <w:b/>
        </w:rPr>
        <w:t>Handout [A]</w:t>
      </w:r>
      <w:r>
        <w:t>, and as a class, discuss Important Things to Remember When Interviewing [A]</w:t>
      </w:r>
    </w:p>
    <w:p w:rsidR="003619C7" w:rsidRDefault="003619C7">
      <w:pPr>
        <w:numPr>
          <w:ilvl w:val="0"/>
          <w:numId w:val="5"/>
        </w:numPr>
        <w:spacing w:after="0"/>
        <w:ind w:right="-7" w:hanging="360"/>
      </w:pPr>
      <w:r>
        <w:t xml:space="preserve">Have students choose a job that they could currently apply for (e.g. apprentice, teaching assistant, food service, retail sales, marketing promotions etc.)  </w:t>
      </w:r>
    </w:p>
    <w:p w:rsidR="003619C7" w:rsidRDefault="003619C7">
      <w:pPr>
        <w:numPr>
          <w:ilvl w:val="0"/>
          <w:numId w:val="5"/>
        </w:numPr>
        <w:spacing w:after="0"/>
        <w:ind w:right="-7" w:hanging="360"/>
      </w:pPr>
      <w:r>
        <w:t>Have students complete section [B] Structuring an Answer individually</w:t>
      </w:r>
    </w:p>
    <w:p w:rsidR="003619C7" w:rsidRDefault="003619C7">
      <w:pPr>
        <w:numPr>
          <w:ilvl w:val="0"/>
          <w:numId w:val="5"/>
        </w:numPr>
        <w:spacing w:after="0"/>
        <w:ind w:right="-7" w:hanging="360"/>
      </w:pPr>
      <w:r>
        <w:t>Put students in pairs and have them take turns asking each other the questions and stating their answers from [B] as if in an interview setting</w:t>
      </w:r>
    </w:p>
    <w:p w:rsidR="003619C7" w:rsidRDefault="003619C7">
      <w:pPr>
        <w:spacing w:after="0"/>
        <w:ind w:right="-7"/>
      </w:pPr>
    </w:p>
    <w:p w:rsidR="003619C7" w:rsidRDefault="003619C7">
      <w:pPr>
        <w:spacing w:after="0"/>
        <w:ind w:right="-7"/>
      </w:pPr>
    </w:p>
    <w:p w:rsidR="003619C7" w:rsidRDefault="003619C7">
      <w:pPr>
        <w:spacing w:after="0"/>
        <w:ind w:right="-7"/>
      </w:pPr>
      <w:r>
        <w:rPr>
          <w:i/>
        </w:rPr>
        <w:t xml:space="preserve">**See below for Mock Interview Rubric </w:t>
      </w:r>
    </w:p>
    <w:p w:rsidR="003619C7" w:rsidRDefault="003619C7">
      <w:pPr>
        <w:ind w:right="-7"/>
      </w:pPr>
    </w:p>
    <w:p w:rsidR="003619C7" w:rsidRDefault="003619C7">
      <w:pPr>
        <w:ind w:right="-7"/>
      </w:pPr>
    </w:p>
    <w:p w:rsidR="003619C7" w:rsidRDefault="003619C7">
      <w:pPr>
        <w:ind w:right="-7"/>
      </w:pPr>
    </w:p>
    <w:p w:rsidR="003619C7" w:rsidRDefault="003619C7">
      <w:pPr>
        <w:ind w:right="-7"/>
      </w:pPr>
    </w:p>
    <w:p w:rsidR="003619C7" w:rsidRDefault="003619C7">
      <w:pPr>
        <w:ind w:right="-7"/>
      </w:pPr>
    </w:p>
    <w:p w:rsidR="003619C7" w:rsidRDefault="003619C7">
      <w:pPr>
        <w:ind w:right="-7"/>
      </w:pPr>
    </w:p>
    <w:p w:rsidR="003619C7" w:rsidRDefault="003619C7">
      <w:pPr>
        <w:ind w:right="-7"/>
      </w:pPr>
    </w:p>
    <w:p w:rsidR="003619C7" w:rsidRDefault="003619C7">
      <w:pPr>
        <w:ind w:right="-7"/>
      </w:pPr>
    </w:p>
    <w:p w:rsidR="003619C7" w:rsidRDefault="003619C7">
      <w:pPr>
        <w:ind w:right="-7"/>
      </w:pPr>
    </w:p>
    <w:p w:rsidR="003619C7" w:rsidRDefault="003619C7" w:rsidP="004038C6">
      <w:pPr>
        <w:ind w:right="-7"/>
        <w:rPr>
          <w:b/>
          <w:sz w:val="26"/>
          <w:szCs w:val="26"/>
        </w:rPr>
        <w:sectPr w:rsidR="003619C7" w:rsidSect="004038C6">
          <w:headerReference w:type="default" r:id="rId7"/>
          <w:footerReference w:type="default" r:id="rId8"/>
          <w:pgSz w:w="12240" w:h="15840"/>
          <w:pgMar w:top="1304" w:right="1304" w:bottom="1304" w:left="1304" w:header="0" w:footer="576" w:gutter="0"/>
          <w:pgNumType w:start="1"/>
          <w:cols w:space="720"/>
          <w:docGrid w:linePitch="299"/>
        </w:sectPr>
      </w:pPr>
    </w:p>
    <w:p w:rsidR="003619C7" w:rsidRDefault="003619C7" w:rsidP="003A3FFB">
      <w:pPr>
        <w:ind w:right="-7"/>
      </w:pPr>
      <w:r>
        <w:rPr>
          <w:b/>
          <w:sz w:val="26"/>
          <w:szCs w:val="26"/>
        </w:rPr>
        <w:br w:type="page"/>
        <w:t>MOCK INTERVIEW RUBRIC</w:t>
      </w:r>
    </w:p>
    <w:p w:rsidR="003619C7" w:rsidRDefault="003619C7">
      <w:pPr>
        <w:ind w:right="-7"/>
      </w:pPr>
      <w:r>
        <w:t>Name: _____________________________</w:t>
      </w:r>
    </w:p>
    <w:tbl>
      <w:tblPr>
        <w:tblW w:w="9606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951"/>
        <w:gridCol w:w="1985"/>
        <w:gridCol w:w="1984"/>
        <w:gridCol w:w="1910"/>
        <w:gridCol w:w="1776"/>
      </w:tblGrid>
      <w:tr w:rsidR="003619C7" w:rsidTr="007E04EC">
        <w:trPr>
          <w:trHeight w:val="400"/>
        </w:trPr>
        <w:tc>
          <w:tcPr>
            <w:tcW w:w="1951" w:type="dxa"/>
          </w:tcPr>
          <w:p w:rsidR="003619C7" w:rsidRDefault="003619C7" w:rsidP="007E04EC">
            <w:pPr>
              <w:spacing w:after="0"/>
              <w:ind w:right="-7"/>
              <w:jc w:val="center"/>
            </w:pPr>
            <w:r w:rsidRPr="007E04EC">
              <w:rPr>
                <w:b/>
              </w:rPr>
              <w:t>CRITERIA</w:t>
            </w:r>
          </w:p>
        </w:tc>
        <w:tc>
          <w:tcPr>
            <w:tcW w:w="1985" w:type="dxa"/>
          </w:tcPr>
          <w:p w:rsidR="003619C7" w:rsidRDefault="003619C7" w:rsidP="007E04EC">
            <w:pPr>
              <w:spacing w:after="0"/>
              <w:ind w:right="-7"/>
              <w:jc w:val="center"/>
            </w:pPr>
            <w:r w:rsidRPr="007E04EC">
              <w:rPr>
                <w:b/>
              </w:rPr>
              <w:t>Level 4</w:t>
            </w:r>
          </w:p>
        </w:tc>
        <w:tc>
          <w:tcPr>
            <w:tcW w:w="1984" w:type="dxa"/>
          </w:tcPr>
          <w:p w:rsidR="003619C7" w:rsidRDefault="003619C7" w:rsidP="007E04EC">
            <w:pPr>
              <w:spacing w:after="0"/>
              <w:ind w:right="-7"/>
              <w:jc w:val="center"/>
            </w:pPr>
            <w:r w:rsidRPr="007E04EC">
              <w:rPr>
                <w:b/>
              </w:rPr>
              <w:t>Level 3</w:t>
            </w:r>
          </w:p>
        </w:tc>
        <w:tc>
          <w:tcPr>
            <w:tcW w:w="1910" w:type="dxa"/>
          </w:tcPr>
          <w:p w:rsidR="003619C7" w:rsidRDefault="003619C7" w:rsidP="007E04EC">
            <w:pPr>
              <w:spacing w:after="0"/>
              <w:ind w:right="-7"/>
              <w:jc w:val="center"/>
            </w:pPr>
            <w:r w:rsidRPr="007E04EC">
              <w:rPr>
                <w:b/>
              </w:rPr>
              <w:t>Level 2</w:t>
            </w:r>
          </w:p>
        </w:tc>
        <w:tc>
          <w:tcPr>
            <w:tcW w:w="1776" w:type="dxa"/>
          </w:tcPr>
          <w:p w:rsidR="003619C7" w:rsidRDefault="003619C7" w:rsidP="007E04EC">
            <w:pPr>
              <w:spacing w:after="0"/>
              <w:ind w:right="-7"/>
              <w:jc w:val="center"/>
            </w:pPr>
            <w:r w:rsidRPr="007E04EC">
              <w:rPr>
                <w:b/>
              </w:rPr>
              <w:t>Level 1</w:t>
            </w:r>
          </w:p>
        </w:tc>
      </w:tr>
      <w:tr w:rsidR="003619C7" w:rsidTr="007E04EC">
        <w:trPr>
          <w:trHeight w:val="2380"/>
        </w:trPr>
        <w:tc>
          <w:tcPr>
            <w:tcW w:w="1951" w:type="dxa"/>
          </w:tcPr>
          <w:p w:rsidR="003619C7" w:rsidRDefault="003619C7" w:rsidP="007E04EC">
            <w:pPr>
              <w:spacing w:after="0"/>
              <w:ind w:right="-7"/>
            </w:pPr>
            <w:r w:rsidRPr="007E04EC">
              <w:rPr>
                <w:b/>
              </w:rPr>
              <w:t>DOCUMENTS</w:t>
            </w:r>
          </w:p>
          <w:p w:rsidR="003619C7" w:rsidRDefault="003619C7" w:rsidP="007E04EC">
            <w:pPr>
              <w:spacing w:after="0"/>
              <w:ind w:right="-7"/>
            </w:pPr>
            <w:r>
              <w:t xml:space="preserve">                                                                                                           </w:t>
            </w:r>
          </w:p>
        </w:tc>
        <w:tc>
          <w:tcPr>
            <w:tcW w:w="1985" w:type="dxa"/>
          </w:tcPr>
          <w:p w:rsidR="003619C7" w:rsidRDefault="003619C7" w:rsidP="007E04EC">
            <w:pPr>
              <w:spacing w:after="0"/>
              <w:ind w:right="-7"/>
            </w:pPr>
            <w:r w:rsidRPr="007E04EC">
              <w:rPr>
                <w:sz w:val="21"/>
                <w:szCs w:val="21"/>
              </w:rPr>
              <w:t>All documents are clearly relevant and demonstrate required skill with an excellent explanation.</w:t>
            </w:r>
          </w:p>
        </w:tc>
        <w:tc>
          <w:tcPr>
            <w:tcW w:w="1984" w:type="dxa"/>
          </w:tcPr>
          <w:p w:rsidR="003619C7" w:rsidRDefault="003619C7" w:rsidP="007E04EC">
            <w:pPr>
              <w:spacing w:after="0"/>
              <w:ind w:right="-7"/>
            </w:pPr>
            <w:r w:rsidRPr="007E04EC">
              <w:rPr>
                <w:sz w:val="21"/>
                <w:szCs w:val="21"/>
              </w:rPr>
              <w:t>Documents are on the right track. Most documents demonstrate required skill. There are good explanations.</w:t>
            </w:r>
          </w:p>
        </w:tc>
        <w:tc>
          <w:tcPr>
            <w:tcW w:w="1910" w:type="dxa"/>
          </w:tcPr>
          <w:p w:rsidR="003619C7" w:rsidRDefault="003619C7" w:rsidP="007E04EC">
            <w:pPr>
              <w:spacing w:after="0"/>
              <w:ind w:right="-7"/>
            </w:pPr>
            <w:r w:rsidRPr="007E04EC">
              <w:rPr>
                <w:sz w:val="21"/>
                <w:szCs w:val="21"/>
              </w:rPr>
              <w:t>Documents are only vaguely relevant. Some documents demonstrate required skills and there is a satisfactory explanation.</w:t>
            </w:r>
          </w:p>
        </w:tc>
        <w:tc>
          <w:tcPr>
            <w:tcW w:w="1776" w:type="dxa"/>
          </w:tcPr>
          <w:p w:rsidR="003619C7" w:rsidRDefault="003619C7" w:rsidP="007E04EC">
            <w:pPr>
              <w:spacing w:after="0"/>
              <w:ind w:right="-7"/>
            </w:pPr>
            <w:r w:rsidRPr="007E04EC">
              <w:rPr>
                <w:sz w:val="21"/>
                <w:szCs w:val="21"/>
              </w:rPr>
              <w:t>Documents are not relevant. Documents do not demonstrate a required skill. There are poor explanations.</w:t>
            </w:r>
          </w:p>
        </w:tc>
      </w:tr>
      <w:tr w:rsidR="003619C7" w:rsidTr="007E04EC">
        <w:trPr>
          <w:trHeight w:val="1680"/>
        </w:trPr>
        <w:tc>
          <w:tcPr>
            <w:tcW w:w="1951" w:type="dxa"/>
          </w:tcPr>
          <w:p w:rsidR="003619C7" w:rsidRDefault="003619C7" w:rsidP="007E04EC">
            <w:pPr>
              <w:spacing w:after="0"/>
              <w:ind w:right="-7"/>
            </w:pPr>
            <w:r w:rsidRPr="007E04EC">
              <w:rPr>
                <w:b/>
              </w:rPr>
              <w:t>UNDERSTANDING</w:t>
            </w:r>
          </w:p>
          <w:p w:rsidR="003619C7" w:rsidRDefault="003619C7" w:rsidP="007E04EC">
            <w:pPr>
              <w:spacing w:after="0"/>
              <w:ind w:right="-7"/>
            </w:pPr>
          </w:p>
          <w:p w:rsidR="003619C7" w:rsidRDefault="003619C7" w:rsidP="007E04EC">
            <w:pPr>
              <w:spacing w:after="0"/>
              <w:ind w:right="-7"/>
            </w:pPr>
          </w:p>
          <w:p w:rsidR="003619C7" w:rsidRDefault="003619C7" w:rsidP="007E04EC">
            <w:pPr>
              <w:spacing w:after="0"/>
              <w:ind w:right="-7"/>
            </w:pPr>
          </w:p>
        </w:tc>
        <w:tc>
          <w:tcPr>
            <w:tcW w:w="1985" w:type="dxa"/>
          </w:tcPr>
          <w:p w:rsidR="003619C7" w:rsidRDefault="003619C7" w:rsidP="007E04EC">
            <w:pPr>
              <w:spacing w:after="0"/>
              <w:ind w:right="-7"/>
            </w:pPr>
            <w:r w:rsidRPr="007E04EC">
              <w:rPr>
                <w:sz w:val="21"/>
                <w:szCs w:val="21"/>
              </w:rPr>
              <w:t>Knowledge of the field is excellent and extensive research is exhibited.</w:t>
            </w:r>
          </w:p>
        </w:tc>
        <w:tc>
          <w:tcPr>
            <w:tcW w:w="1984" w:type="dxa"/>
          </w:tcPr>
          <w:p w:rsidR="003619C7" w:rsidRDefault="003619C7" w:rsidP="007E04EC">
            <w:pPr>
              <w:spacing w:after="0"/>
              <w:ind w:right="-7"/>
            </w:pPr>
            <w:r w:rsidRPr="007E04EC">
              <w:rPr>
                <w:sz w:val="21"/>
                <w:szCs w:val="21"/>
              </w:rPr>
              <w:t>Knowledge of the field is good. Strong research exhibited.</w:t>
            </w:r>
          </w:p>
        </w:tc>
        <w:tc>
          <w:tcPr>
            <w:tcW w:w="1910" w:type="dxa"/>
          </w:tcPr>
          <w:p w:rsidR="003619C7" w:rsidRDefault="003619C7" w:rsidP="007E04EC">
            <w:pPr>
              <w:spacing w:after="0"/>
              <w:ind w:right="-7"/>
            </w:pPr>
            <w:r w:rsidRPr="007E04EC">
              <w:rPr>
                <w:sz w:val="21"/>
                <w:szCs w:val="21"/>
              </w:rPr>
              <w:t>Knowledge of the field is satisfactory and adequate research is exhibited.</w:t>
            </w:r>
          </w:p>
        </w:tc>
        <w:tc>
          <w:tcPr>
            <w:tcW w:w="1776" w:type="dxa"/>
          </w:tcPr>
          <w:p w:rsidR="003619C7" w:rsidRDefault="003619C7" w:rsidP="007E04EC">
            <w:pPr>
              <w:spacing w:after="0"/>
              <w:ind w:right="-7"/>
            </w:pPr>
            <w:r w:rsidRPr="007E04EC">
              <w:rPr>
                <w:sz w:val="21"/>
                <w:szCs w:val="21"/>
              </w:rPr>
              <w:t>Knowledge of field is limited and minimal research exhibited.</w:t>
            </w:r>
          </w:p>
        </w:tc>
      </w:tr>
      <w:tr w:rsidR="003619C7" w:rsidTr="007E04EC">
        <w:trPr>
          <w:trHeight w:val="2540"/>
        </w:trPr>
        <w:tc>
          <w:tcPr>
            <w:tcW w:w="1951" w:type="dxa"/>
          </w:tcPr>
          <w:p w:rsidR="003619C7" w:rsidRDefault="003619C7" w:rsidP="007E04EC">
            <w:pPr>
              <w:spacing w:after="0"/>
              <w:ind w:right="-7"/>
            </w:pPr>
            <w:r w:rsidRPr="007E04EC">
              <w:rPr>
                <w:b/>
              </w:rPr>
              <w:t xml:space="preserve">CLARITY </w:t>
            </w:r>
          </w:p>
          <w:p w:rsidR="003619C7" w:rsidRDefault="003619C7" w:rsidP="007E04EC">
            <w:pPr>
              <w:spacing w:after="0"/>
              <w:ind w:right="-7"/>
            </w:pPr>
            <w:r>
              <w:t xml:space="preserve">                                           </w:t>
            </w:r>
          </w:p>
          <w:p w:rsidR="003619C7" w:rsidRDefault="003619C7" w:rsidP="007E04EC">
            <w:pPr>
              <w:spacing w:after="0"/>
              <w:ind w:right="-7"/>
            </w:pPr>
          </w:p>
        </w:tc>
        <w:tc>
          <w:tcPr>
            <w:tcW w:w="1985" w:type="dxa"/>
          </w:tcPr>
          <w:p w:rsidR="003619C7" w:rsidRDefault="003619C7" w:rsidP="007E04EC">
            <w:pPr>
              <w:spacing w:after="0"/>
              <w:ind w:right="-7"/>
            </w:pPr>
            <w:r w:rsidRPr="007E04EC">
              <w:rPr>
                <w:sz w:val="21"/>
                <w:szCs w:val="21"/>
              </w:rPr>
              <w:t>Presentation is highly articulate confident and enthusiastic. The body language compliments the speech. Student is very professional and makes eye contact fully.</w:t>
            </w:r>
          </w:p>
        </w:tc>
        <w:tc>
          <w:tcPr>
            <w:tcW w:w="1984" w:type="dxa"/>
          </w:tcPr>
          <w:p w:rsidR="003619C7" w:rsidRDefault="003619C7" w:rsidP="007E04EC">
            <w:pPr>
              <w:spacing w:after="0"/>
              <w:ind w:right="-7"/>
            </w:pPr>
            <w:r w:rsidRPr="007E04EC">
              <w:rPr>
                <w:sz w:val="21"/>
                <w:szCs w:val="21"/>
              </w:rPr>
              <w:t>Some hesitation in presentation. Speech is clear and confident. Body language is mostly effective. There is good eye contact.</w:t>
            </w:r>
          </w:p>
        </w:tc>
        <w:tc>
          <w:tcPr>
            <w:tcW w:w="1910" w:type="dxa"/>
          </w:tcPr>
          <w:p w:rsidR="003619C7" w:rsidRDefault="003619C7" w:rsidP="007E04EC">
            <w:pPr>
              <w:spacing w:after="0"/>
              <w:ind w:right="-7"/>
            </w:pPr>
            <w:r w:rsidRPr="007E04EC">
              <w:rPr>
                <w:sz w:val="21"/>
                <w:szCs w:val="21"/>
              </w:rPr>
              <w:t>Speech is not very smooth and lacks confidence. The body language is poor and eye contact is limited.</w:t>
            </w:r>
          </w:p>
        </w:tc>
        <w:tc>
          <w:tcPr>
            <w:tcW w:w="1776" w:type="dxa"/>
          </w:tcPr>
          <w:p w:rsidR="003619C7" w:rsidRDefault="003619C7" w:rsidP="007E04EC">
            <w:pPr>
              <w:spacing w:after="0"/>
              <w:ind w:right="-7"/>
            </w:pPr>
            <w:r w:rsidRPr="007E04EC">
              <w:rPr>
                <w:sz w:val="21"/>
                <w:szCs w:val="21"/>
              </w:rPr>
              <w:t>The speech was ineffective, the body language was inappropriate and there was no eye contact.</w:t>
            </w:r>
          </w:p>
        </w:tc>
      </w:tr>
      <w:tr w:rsidR="003619C7" w:rsidTr="007E04EC">
        <w:trPr>
          <w:trHeight w:val="1540"/>
        </w:trPr>
        <w:tc>
          <w:tcPr>
            <w:tcW w:w="1951" w:type="dxa"/>
          </w:tcPr>
          <w:p w:rsidR="003619C7" w:rsidRDefault="003619C7" w:rsidP="007E04EC">
            <w:pPr>
              <w:spacing w:after="0"/>
              <w:ind w:right="-7"/>
            </w:pPr>
            <w:r w:rsidRPr="007E04EC">
              <w:rPr>
                <w:b/>
              </w:rPr>
              <w:t>QUESTION/</w:t>
            </w:r>
          </w:p>
          <w:p w:rsidR="003619C7" w:rsidRDefault="003619C7" w:rsidP="007E04EC">
            <w:pPr>
              <w:spacing w:after="0"/>
              <w:ind w:right="-7"/>
            </w:pPr>
            <w:r w:rsidRPr="007E04EC">
              <w:rPr>
                <w:b/>
              </w:rPr>
              <w:t>ANSWERING</w:t>
            </w:r>
          </w:p>
          <w:p w:rsidR="003619C7" w:rsidRDefault="003619C7" w:rsidP="007E04EC">
            <w:pPr>
              <w:spacing w:after="0"/>
              <w:ind w:right="-7"/>
            </w:pPr>
          </w:p>
        </w:tc>
        <w:tc>
          <w:tcPr>
            <w:tcW w:w="1985" w:type="dxa"/>
          </w:tcPr>
          <w:p w:rsidR="003619C7" w:rsidRDefault="003619C7" w:rsidP="007E04EC">
            <w:pPr>
              <w:spacing w:after="0"/>
              <w:ind w:right="-7"/>
            </w:pPr>
            <w:r w:rsidRPr="007E04EC">
              <w:rPr>
                <w:sz w:val="21"/>
                <w:szCs w:val="21"/>
              </w:rPr>
              <w:t>Answers clearly on target with excellent clarity with exceptional examples.</w:t>
            </w:r>
          </w:p>
        </w:tc>
        <w:tc>
          <w:tcPr>
            <w:tcW w:w="1984" w:type="dxa"/>
          </w:tcPr>
          <w:p w:rsidR="003619C7" w:rsidRDefault="003619C7" w:rsidP="007E04EC">
            <w:pPr>
              <w:spacing w:after="0"/>
              <w:ind w:right="-7"/>
            </w:pPr>
            <w:r w:rsidRPr="007E04EC">
              <w:rPr>
                <w:sz w:val="21"/>
                <w:szCs w:val="21"/>
              </w:rPr>
              <w:t>Answers are reasonably clear and effective with specific examples.</w:t>
            </w:r>
          </w:p>
        </w:tc>
        <w:tc>
          <w:tcPr>
            <w:tcW w:w="1910" w:type="dxa"/>
          </w:tcPr>
          <w:p w:rsidR="003619C7" w:rsidRDefault="003619C7" w:rsidP="007E04EC">
            <w:pPr>
              <w:spacing w:after="0"/>
              <w:ind w:right="-7"/>
            </w:pPr>
            <w:r w:rsidRPr="007E04EC">
              <w:rPr>
                <w:sz w:val="21"/>
                <w:szCs w:val="21"/>
              </w:rPr>
              <w:t>Answer is a little vague. There was no specific example given.</w:t>
            </w:r>
          </w:p>
        </w:tc>
        <w:tc>
          <w:tcPr>
            <w:tcW w:w="1776" w:type="dxa"/>
          </w:tcPr>
          <w:p w:rsidR="003619C7" w:rsidRDefault="003619C7" w:rsidP="007E04EC">
            <w:pPr>
              <w:spacing w:after="0"/>
              <w:ind w:right="-7"/>
            </w:pPr>
            <w:r w:rsidRPr="007E04EC">
              <w:rPr>
                <w:sz w:val="21"/>
                <w:szCs w:val="21"/>
              </w:rPr>
              <w:t>The answer misses the mark. They were confusing and unclear. They were ineffective or inappropriate.</w:t>
            </w:r>
          </w:p>
        </w:tc>
      </w:tr>
    </w:tbl>
    <w:p w:rsidR="003619C7" w:rsidRDefault="003619C7">
      <w:pPr>
        <w:spacing w:after="0"/>
        <w:ind w:right="-7"/>
      </w:pPr>
    </w:p>
    <w:p w:rsidR="003619C7" w:rsidRDefault="003619C7">
      <w:pPr>
        <w:ind w:right="-7"/>
      </w:pPr>
      <w:r>
        <w:t>Teacher Comments:</w:t>
      </w:r>
    </w:p>
    <w:p w:rsidR="003619C7" w:rsidRDefault="003619C7">
      <w:pPr>
        <w:ind w:left="360" w:right="-7"/>
      </w:pPr>
    </w:p>
    <w:p w:rsidR="003619C7" w:rsidRDefault="003619C7" w:rsidP="004038C6">
      <w:pPr>
        <w:ind w:right="-7"/>
        <w:jc w:val="right"/>
      </w:pPr>
      <w:r>
        <w:rPr>
          <w:sz w:val="28"/>
          <w:szCs w:val="28"/>
        </w:rPr>
        <w:t>/20</w:t>
      </w:r>
    </w:p>
    <w:p w:rsidR="003619C7" w:rsidRDefault="003619C7">
      <w:pPr>
        <w:ind w:right="-7"/>
        <w:rPr>
          <w:b/>
          <w:sz w:val="26"/>
          <w:szCs w:val="26"/>
        </w:rPr>
      </w:pPr>
      <w:bookmarkStart w:id="0" w:name="h.gjdgxs" w:colFirst="0" w:colLast="0"/>
      <w:bookmarkEnd w:id="0"/>
    </w:p>
    <w:p w:rsidR="003619C7" w:rsidRDefault="003619C7">
      <w:pPr>
        <w:ind w:right="-7"/>
        <w:rPr>
          <w:b/>
          <w:sz w:val="26"/>
          <w:szCs w:val="26"/>
        </w:rPr>
        <w:sectPr w:rsidR="003619C7" w:rsidSect="004038C6">
          <w:footerReference w:type="default" r:id="rId9"/>
          <w:type w:val="continuous"/>
          <w:pgSz w:w="12240" w:h="15840"/>
          <w:pgMar w:top="1304" w:right="1304" w:bottom="1304" w:left="1304" w:header="0" w:footer="576" w:gutter="0"/>
          <w:pgNumType w:start="1"/>
          <w:cols w:space="720"/>
          <w:docGrid w:linePitch="299"/>
        </w:sectPr>
      </w:pPr>
    </w:p>
    <w:p w:rsidR="003619C7" w:rsidRDefault="003619C7">
      <w:pPr>
        <w:ind w:right="-7"/>
      </w:pPr>
      <w:r>
        <w:rPr>
          <w:b/>
          <w:sz w:val="26"/>
          <w:szCs w:val="26"/>
        </w:rPr>
        <w:t>HANDOUT [A] - INTERVIEW SKILLS</w:t>
      </w:r>
    </w:p>
    <w:p w:rsidR="003619C7" w:rsidRDefault="003619C7">
      <w:pPr>
        <w:ind w:right="-7"/>
      </w:pPr>
      <w:r>
        <w:rPr>
          <w:b/>
        </w:rPr>
        <w:t>[A] IMPORTANT THINGS TO REMEMBER WHEN INTERVIEWING:</w:t>
      </w:r>
    </w:p>
    <w:p w:rsidR="003619C7" w:rsidRDefault="003619C7">
      <w:pPr>
        <w:numPr>
          <w:ilvl w:val="0"/>
          <w:numId w:val="2"/>
        </w:numPr>
        <w:spacing w:after="0"/>
        <w:ind w:right="-7" w:hanging="360"/>
      </w:pPr>
      <w:r>
        <w:rPr>
          <w:b/>
        </w:rPr>
        <w:t>Be prepared</w:t>
      </w:r>
      <w:r>
        <w:t xml:space="preserve"> – Devise questions you think you may be asked along with possible answers and remember to relate every answer to the job </w:t>
      </w:r>
    </w:p>
    <w:p w:rsidR="003619C7" w:rsidRDefault="003619C7">
      <w:pPr>
        <w:numPr>
          <w:ilvl w:val="0"/>
          <w:numId w:val="2"/>
        </w:numPr>
        <w:spacing w:after="0"/>
        <w:ind w:right="-7" w:hanging="360"/>
      </w:pPr>
      <w:r>
        <w:rPr>
          <w:b/>
        </w:rPr>
        <w:t>Be knowledgeable</w:t>
      </w:r>
      <w:r>
        <w:t xml:space="preserve"> – Research the company website and any relevant news articles and have a full understanding of the position you applied for</w:t>
      </w:r>
    </w:p>
    <w:p w:rsidR="003619C7" w:rsidRDefault="003619C7">
      <w:pPr>
        <w:numPr>
          <w:ilvl w:val="0"/>
          <w:numId w:val="2"/>
        </w:numPr>
        <w:spacing w:after="0"/>
        <w:ind w:right="-7" w:hanging="360"/>
      </w:pPr>
      <w:r>
        <w:rPr>
          <w:b/>
        </w:rPr>
        <w:t xml:space="preserve">Be proactive </w:t>
      </w:r>
      <w:r>
        <w:t>– Prep a list of any questions you may have before you interview and make note of any questions that come up during the interview</w:t>
      </w:r>
    </w:p>
    <w:p w:rsidR="003619C7" w:rsidRDefault="003619C7">
      <w:pPr>
        <w:numPr>
          <w:ilvl w:val="0"/>
          <w:numId w:val="2"/>
        </w:numPr>
        <w:spacing w:after="0"/>
        <w:ind w:right="-7" w:hanging="360"/>
      </w:pPr>
      <w:r>
        <w:rPr>
          <w:b/>
        </w:rPr>
        <w:t>Be punctual</w:t>
      </w:r>
      <w:r>
        <w:t xml:space="preserve"> – it is crucial to arrive at least 10 minutes early</w:t>
      </w:r>
    </w:p>
    <w:p w:rsidR="003619C7" w:rsidRDefault="003619C7">
      <w:pPr>
        <w:numPr>
          <w:ilvl w:val="0"/>
          <w:numId w:val="2"/>
        </w:numPr>
        <w:spacing w:after="0"/>
        <w:ind w:right="-7" w:hanging="360"/>
      </w:pPr>
      <w:r>
        <w:rPr>
          <w:b/>
        </w:rPr>
        <w:t>Be professional</w:t>
      </w:r>
      <w:r>
        <w:t xml:space="preserve"> – dress professionally and maintain a professional attitude</w:t>
      </w:r>
    </w:p>
    <w:p w:rsidR="003619C7" w:rsidRDefault="003619C7">
      <w:pPr>
        <w:numPr>
          <w:ilvl w:val="0"/>
          <w:numId w:val="2"/>
        </w:numPr>
        <w:spacing w:after="0"/>
        <w:ind w:right="-7" w:hanging="360"/>
      </w:pPr>
      <w:r>
        <w:rPr>
          <w:b/>
        </w:rPr>
        <w:t>Be positive</w:t>
      </w:r>
      <w:r>
        <w:t xml:space="preserve"> – turn every negative into a positive. E.g. not familiar with Microsoft Office and it’s a requirement of the job? Tell the employer the truth but also let him/her know that you’re a quick learner</w:t>
      </w:r>
    </w:p>
    <w:p w:rsidR="003619C7" w:rsidRDefault="003619C7">
      <w:pPr>
        <w:spacing w:after="0"/>
        <w:ind w:right="-7"/>
      </w:pPr>
    </w:p>
    <w:p w:rsidR="003619C7" w:rsidRDefault="003619C7">
      <w:pPr>
        <w:spacing w:after="0"/>
        <w:ind w:right="-7"/>
      </w:pPr>
    </w:p>
    <w:p w:rsidR="003619C7" w:rsidRDefault="003619C7">
      <w:pPr>
        <w:spacing w:after="0"/>
        <w:ind w:right="-7"/>
      </w:pPr>
    </w:p>
    <w:p w:rsidR="003619C7" w:rsidRDefault="003619C7">
      <w:pPr>
        <w:spacing w:after="0"/>
        <w:ind w:right="-7"/>
      </w:pPr>
    </w:p>
    <w:p w:rsidR="003619C7" w:rsidRDefault="003619C7">
      <w:pPr>
        <w:spacing w:after="0"/>
        <w:ind w:right="-7"/>
      </w:pPr>
    </w:p>
    <w:p w:rsidR="003619C7" w:rsidRDefault="003619C7">
      <w:pPr>
        <w:spacing w:after="0"/>
        <w:ind w:right="-7"/>
      </w:pPr>
    </w:p>
    <w:p w:rsidR="003619C7" w:rsidRDefault="003619C7">
      <w:pPr>
        <w:spacing w:after="0"/>
        <w:ind w:right="-7"/>
      </w:pPr>
    </w:p>
    <w:p w:rsidR="003619C7" w:rsidRDefault="003619C7">
      <w:pPr>
        <w:spacing w:after="0"/>
        <w:ind w:right="-7"/>
      </w:pPr>
    </w:p>
    <w:p w:rsidR="003619C7" w:rsidRDefault="003619C7">
      <w:pPr>
        <w:spacing w:after="0"/>
        <w:ind w:right="-7"/>
      </w:pPr>
    </w:p>
    <w:p w:rsidR="003619C7" w:rsidRDefault="003619C7">
      <w:pPr>
        <w:spacing w:after="0"/>
        <w:ind w:right="-7"/>
      </w:pPr>
    </w:p>
    <w:p w:rsidR="003619C7" w:rsidRDefault="003619C7">
      <w:pPr>
        <w:spacing w:after="0"/>
        <w:ind w:right="-7"/>
      </w:pPr>
    </w:p>
    <w:p w:rsidR="003619C7" w:rsidRDefault="003619C7">
      <w:pPr>
        <w:spacing w:after="0"/>
        <w:ind w:right="-7"/>
      </w:pPr>
    </w:p>
    <w:p w:rsidR="003619C7" w:rsidRDefault="003619C7">
      <w:pPr>
        <w:spacing w:after="0"/>
        <w:ind w:right="-7"/>
      </w:pPr>
    </w:p>
    <w:p w:rsidR="003619C7" w:rsidRDefault="003619C7">
      <w:pPr>
        <w:spacing w:after="0"/>
        <w:ind w:right="-7"/>
      </w:pPr>
      <w:r>
        <w:t>Name: ____________________________________Class: __________Date: ____________________</w:t>
      </w:r>
    </w:p>
    <w:p w:rsidR="003619C7" w:rsidRDefault="003619C7">
      <w:pPr>
        <w:spacing w:after="0"/>
        <w:ind w:right="-7"/>
      </w:pPr>
    </w:p>
    <w:p w:rsidR="003619C7" w:rsidRDefault="003619C7">
      <w:pPr>
        <w:spacing w:after="0"/>
        <w:ind w:right="-7"/>
      </w:pPr>
      <w:r>
        <w:rPr>
          <w:b/>
        </w:rPr>
        <w:t>[B] STRUCTURING AN ANSWER</w:t>
      </w:r>
    </w:p>
    <w:p w:rsidR="003619C7" w:rsidRDefault="003619C7">
      <w:pPr>
        <w:spacing w:after="0"/>
        <w:ind w:right="-7"/>
      </w:pPr>
      <w:r>
        <w:t xml:space="preserve">Answer each question below by giving </w:t>
      </w:r>
      <w:r>
        <w:rPr>
          <w:b/>
          <w:i/>
        </w:rPr>
        <w:t>specific examples</w:t>
      </w:r>
      <w:r>
        <w:t xml:space="preserve"> of what is being asked, don’t make general statements.</w:t>
      </w:r>
    </w:p>
    <w:p w:rsidR="003619C7" w:rsidRDefault="003619C7">
      <w:pPr>
        <w:spacing w:after="0"/>
        <w:ind w:right="-7"/>
      </w:pPr>
    </w:p>
    <w:p w:rsidR="003619C7" w:rsidRDefault="003619C7">
      <w:pPr>
        <w:numPr>
          <w:ilvl w:val="0"/>
          <w:numId w:val="1"/>
        </w:numPr>
        <w:spacing w:after="0"/>
        <w:ind w:left="426" w:right="-7" w:hanging="426"/>
        <w:contextualSpacing/>
      </w:pPr>
      <w:r>
        <w:t>Tell me about yourself? (E.g. I am a hard worker. I study very hard for school and as a result I am an A student)</w:t>
      </w:r>
    </w:p>
    <w:p w:rsidR="003619C7" w:rsidRDefault="003619C7">
      <w:pPr>
        <w:spacing w:after="0" w:line="360" w:lineRule="auto"/>
        <w:ind w:right="-7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3619C7" w:rsidRDefault="003619C7">
      <w:pPr>
        <w:numPr>
          <w:ilvl w:val="0"/>
          <w:numId w:val="1"/>
        </w:numPr>
        <w:tabs>
          <w:tab w:val="left" w:pos="426"/>
        </w:tabs>
        <w:spacing w:after="0"/>
        <w:ind w:right="-7" w:hanging="720"/>
        <w:contextualSpacing/>
      </w:pPr>
      <w:r>
        <w:t xml:space="preserve">How would a friend or </w:t>
      </w:r>
      <w:r w:rsidR="00E85EB1">
        <w:t>teacher</w:t>
      </w:r>
      <w:r>
        <w:t xml:space="preserve"> describe you?</w:t>
      </w:r>
    </w:p>
    <w:p w:rsidR="003619C7" w:rsidRDefault="003619C7">
      <w:pPr>
        <w:spacing w:after="0" w:line="360" w:lineRule="auto"/>
        <w:ind w:right="-7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3619C7" w:rsidRDefault="003619C7">
      <w:pPr>
        <w:numPr>
          <w:ilvl w:val="0"/>
          <w:numId w:val="1"/>
        </w:numPr>
        <w:tabs>
          <w:tab w:val="left" w:pos="426"/>
        </w:tabs>
        <w:spacing w:after="0"/>
        <w:ind w:right="-7" w:hanging="720"/>
        <w:contextualSpacing/>
      </w:pPr>
      <w:r>
        <w:t>Why should I hire you</w:t>
      </w:r>
      <w:r w:rsidR="00E85EB1">
        <w:t xml:space="preserve"> for this job</w:t>
      </w:r>
      <w:r>
        <w:t>?</w:t>
      </w:r>
    </w:p>
    <w:p w:rsidR="003619C7" w:rsidRDefault="003619C7">
      <w:pPr>
        <w:tabs>
          <w:tab w:val="left" w:pos="426"/>
        </w:tabs>
        <w:spacing w:after="0" w:line="360" w:lineRule="auto"/>
        <w:ind w:right="-7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3619C7" w:rsidRDefault="003619C7">
      <w:pPr>
        <w:numPr>
          <w:ilvl w:val="0"/>
          <w:numId w:val="1"/>
        </w:numPr>
        <w:tabs>
          <w:tab w:val="left" w:pos="426"/>
        </w:tabs>
        <w:spacing w:after="0"/>
        <w:ind w:right="-7" w:hanging="720"/>
        <w:contextualSpacing/>
      </w:pPr>
      <w:r>
        <w:t xml:space="preserve">Describe your most rewarding </w:t>
      </w:r>
      <w:r w:rsidR="00E85EB1">
        <w:t xml:space="preserve">junior </w:t>
      </w:r>
      <w:r>
        <w:t>high</w:t>
      </w:r>
      <w:r w:rsidR="00E85EB1">
        <w:t xml:space="preserve"> or life</w:t>
      </w:r>
      <w:r>
        <w:t xml:space="preserve"> experience.</w:t>
      </w:r>
    </w:p>
    <w:p w:rsidR="003619C7" w:rsidRDefault="003619C7">
      <w:pPr>
        <w:tabs>
          <w:tab w:val="left" w:pos="426"/>
        </w:tabs>
        <w:spacing w:after="0" w:line="360" w:lineRule="auto"/>
        <w:ind w:right="-7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3619C7" w:rsidRDefault="003619C7">
      <w:pPr>
        <w:numPr>
          <w:ilvl w:val="0"/>
          <w:numId w:val="1"/>
        </w:numPr>
        <w:tabs>
          <w:tab w:val="left" w:pos="426"/>
        </w:tabs>
        <w:spacing w:after="0"/>
        <w:ind w:right="-7" w:hanging="720"/>
        <w:contextualSpacing/>
      </w:pPr>
      <w:r>
        <w:t>If you were hiring for this position, what qualities would you look for?</w:t>
      </w:r>
    </w:p>
    <w:p w:rsidR="003619C7" w:rsidRDefault="003619C7">
      <w:pPr>
        <w:tabs>
          <w:tab w:val="left" w:pos="426"/>
        </w:tabs>
        <w:spacing w:after="0" w:line="360" w:lineRule="auto"/>
        <w:ind w:right="-7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3A3FFB" w:rsidRDefault="003A3FFB">
      <w:pPr>
        <w:tabs>
          <w:tab w:val="left" w:pos="426"/>
        </w:tabs>
        <w:spacing w:after="0" w:line="360" w:lineRule="auto"/>
        <w:ind w:right="-7"/>
      </w:pPr>
    </w:p>
    <w:p w:rsidR="003619C7" w:rsidRDefault="003619C7">
      <w:pPr>
        <w:numPr>
          <w:ilvl w:val="0"/>
          <w:numId w:val="1"/>
        </w:numPr>
        <w:tabs>
          <w:tab w:val="left" w:pos="426"/>
        </w:tabs>
        <w:spacing w:after="0"/>
        <w:ind w:right="-7" w:hanging="720"/>
        <w:contextualSpacing/>
      </w:pPr>
      <w:r>
        <w:t>What have you learned from participation in extracurricular activities?</w:t>
      </w:r>
    </w:p>
    <w:p w:rsidR="003619C7" w:rsidRDefault="003619C7">
      <w:pPr>
        <w:tabs>
          <w:tab w:val="left" w:pos="426"/>
        </w:tabs>
        <w:spacing w:after="0" w:line="360" w:lineRule="auto"/>
        <w:ind w:right="-7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3619C7" w:rsidRDefault="00E85EB1">
      <w:pPr>
        <w:numPr>
          <w:ilvl w:val="0"/>
          <w:numId w:val="1"/>
        </w:numPr>
        <w:tabs>
          <w:tab w:val="left" w:pos="426"/>
        </w:tabs>
        <w:spacing w:after="0"/>
        <w:ind w:right="-7" w:hanging="720"/>
        <w:contextualSpacing/>
      </w:pPr>
      <w:r>
        <w:t xml:space="preserve">Give an example of a major problem </w:t>
      </w:r>
      <w:r w:rsidR="003619C7">
        <w:t xml:space="preserve">you </w:t>
      </w:r>
      <w:r>
        <w:t xml:space="preserve">have </w:t>
      </w:r>
      <w:r w:rsidR="003619C7">
        <w:t xml:space="preserve">encountered and how </w:t>
      </w:r>
      <w:r>
        <w:t>you dealt with it.</w:t>
      </w:r>
    </w:p>
    <w:p w:rsidR="003619C7" w:rsidRDefault="003619C7">
      <w:pPr>
        <w:tabs>
          <w:tab w:val="left" w:pos="426"/>
        </w:tabs>
        <w:spacing w:after="0" w:line="360" w:lineRule="auto"/>
        <w:ind w:right="-7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3619C7" w:rsidRDefault="003619C7">
      <w:pPr>
        <w:numPr>
          <w:ilvl w:val="0"/>
          <w:numId w:val="1"/>
        </w:numPr>
        <w:tabs>
          <w:tab w:val="left" w:pos="426"/>
        </w:tabs>
        <w:spacing w:after="0"/>
        <w:ind w:left="426" w:right="-7" w:hanging="426"/>
        <w:contextualSpacing/>
      </w:pPr>
      <w:r>
        <w:t>Tell me of a time where you experienced a conflict with a fellow worker or friend and how you resolved it?</w:t>
      </w:r>
    </w:p>
    <w:p w:rsidR="003619C7" w:rsidRDefault="003619C7">
      <w:pPr>
        <w:tabs>
          <w:tab w:val="left" w:pos="426"/>
        </w:tabs>
        <w:spacing w:after="0" w:line="360" w:lineRule="auto"/>
        <w:ind w:right="-7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3619C7" w:rsidRDefault="00E85EB1" w:rsidP="00E85EB1">
      <w:r>
        <w:t xml:space="preserve">9.     </w:t>
      </w:r>
      <w:r w:rsidR="003619C7">
        <w:t>What is your greatest weakness? What is your best strength?</w:t>
      </w:r>
    </w:p>
    <w:p w:rsidR="003619C7" w:rsidRDefault="003619C7">
      <w:pPr>
        <w:tabs>
          <w:tab w:val="left" w:pos="426"/>
        </w:tabs>
        <w:spacing w:after="0" w:line="360" w:lineRule="auto"/>
        <w:ind w:right="-7"/>
      </w:pPr>
      <w:r>
        <w:t>__________________________________________________________________________________________________________________________________________________________________________</w:t>
      </w:r>
    </w:p>
    <w:p w:rsidR="003619C7" w:rsidRDefault="003619C7">
      <w:pPr>
        <w:tabs>
          <w:tab w:val="left" w:pos="426"/>
        </w:tabs>
        <w:spacing w:after="0" w:line="360" w:lineRule="auto"/>
        <w:ind w:right="-7"/>
      </w:pPr>
      <w:r>
        <w:t>__________________________________________________________________________________________________________________________________________________________________________</w:t>
      </w:r>
    </w:p>
    <w:p w:rsidR="003619C7" w:rsidRDefault="00E85EB1" w:rsidP="00E85EB1">
      <w:pPr>
        <w:tabs>
          <w:tab w:val="left" w:pos="426"/>
        </w:tabs>
        <w:spacing w:after="0"/>
        <w:ind w:right="-7"/>
        <w:contextualSpacing/>
      </w:pPr>
      <w:r>
        <w:t>10</w:t>
      </w:r>
      <w:proofErr w:type="gramStart"/>
      <w:r>
        <w:t>.</w:t>
      </w:r>
      <w:r w:rsidR="003619C7">
        <w:t>Do</w:t>
      </w:r>
      <w:proofErr w:type="gramEnd"/>
      <w:r w:rsidR="003619C7">
        <w:t xml:space="preserve"> you have any questions for us?</w:t>
      </w:r>
    </w:p>
    <w:p w:rsidR="003619C7" w:rsidRDefault="003619C7">
      <w:pPr>
        <w:tabs>
          <w:tab w:val="left" w:pos="426"/>
        </w:tabs>
        <w:spacing w:line="360" w:lineRule="auto"/>
        <w:ind w:right="-7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bookmarkStart w:id="1" w:name="_GoBack"/>
      <w:bookmarkEnd w:id="1"/>
    </w:p>
    <w:p w:rsidR="003619C7" w:rsidRDefault="003619C7">
      <w:pPr>
        <w:ind w:right="-7"/>
      </w:pPr>
    </w:p>
    <w:p w:rsidR="003619C7" w:rsidRDefault="003619C7">
      <w:pPr>
        <w:ind w:right="-7"/>
      </w:pPr>
    </w:p>
    <w:p w:rsidR="003619C7" w:rsidRPr="0015658D" w:rsidRDefault="003619C7" w:rsidP="00514378">
      <w:pPr>
        <w:ind w:right="-7"/>
        <w:rPr>
          <w:i/>
        </w:rPr>
      </w:pPr>
    </w:p>
    <w:sectPr w:rsidR="003619C7" w:rsidRPr="0015658D" w:rsidSect="003A3FFB">
      <w:footerReference w:type="default" r:id="rId10"/>
      <w:type w:val="continuous"/>
      <w:pgSz w:w="12240" w:h="15840"/>
      <w:pgMar w:top="720" w:right="1440" w:bottom="720" w:left="1440" w:header="0" w:footer="576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A2E24" w:rsidRDefault="008A2E24">
      <w:pPr>
        <w:spacing w:after="0" w:line="240" w:lineRule="auto"/>
      </w:pPr>
      <w:r>
        <w:separator/>
      </w:r>
    </w:p>
  </w:endnote>
  <w:endnote w:type="continuationSeparator" w:id="0">
    <w:p w:rsidR="008A2E24" w:rsidRDefault="008A2E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619C7" w:rsidRPr="00A16FCB" w:rsidRDefault="003619C7" w:rsidP="00E71E16">
    <w:pPr>
      <w:pStyle w:val="Footer"/>
      <w:jc w:val="center"/>
    </w:pPr>
    <w:r w:rsidRPr="00A16FCB">
      <w:t>TEACHER GUIDE PAGE 1 OF 1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619C7" w:rsidRPr="00A16FCB" w:rsidRDefault="003619C7" w:rsidP="00E71E16">
    <w:pPr>
      <w:pStyle w:val="Footer"/>
      <w:jc w:val="center"/>
    </w:pPr>
    <w:r w:rsidRPr="00A16FCB">
      <w:t xml:space="preserve">STUDENT </w:t>
    </w:r>
    <w:r>
      <w:t>RUBRIC</w:t>
    </w:r>
    <w:r w:rsidRPr="00A16FCB">
      <w:t xml:space="preserve"> PAGE </w:t>
    </w:r>
    <w:r w:rsidRPr="00A16FCB">
      <w:rPr>
        <w:bCs/>
      </w:rPr>
      <w:t>1</w:t>
    </w:r>
    <w:r w:rsidRPr="00A16FCB">
      <w:t xml:space="preserve"> of </w:t>
    </w:r>
    <w:r w:rsidRPr="00A16FCB">
      <w:rPr>
        <w:bCs/>
      </w:rPr>
      <w:t>1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619C7" w:rsidRPr="00A16FCB" w:rsidRDefault="003619C7" w:rsidP="00E71E16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A2E24" w:rsidRDefault="008A2E24">
      <w:pPr>
        <w:spacing w:after="0" w:line="240" w:lineRule="auto"/>
      </w:pPr>
      <w:r>
        <w:separator/>
      </w:r>
    </w:p>
  </w:footnote>
  <w:footnote w:type="continuationSeparator" w:id="0">
    <w:p w:rsidR="008A2E24" w:rsidRDefault="008A2E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619C7" w:rsidRPr="00240F17" w:rsidRDefault="00E85EB1" w:rsidP="00775BE8">
    <w:pPr>
      <w:tabs>
        <w:tab w:val="left" w:pos="3075"/>
        <w:tab w:val="right" w:pos="9632"/>
      </w:tabs>
      <w:spacing w:before="708"/>
      <w:rPr>
        <w:b/>
        <w:sz w:val="20"/>
      </w:rPr>
    </w:pPr>
    <w:r>
      <w:rPr>
        <w:noProof/>
        <w:lang w:val="en-US" w:eastAsia="en-US"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column">
            <wp:posOffset>-191135</wp:posOffset>
          </wp:positionH>
          <wp:positionV relativeFrom="paragraph">
            <wp:posOffset>191770</wp:posOffset>
          </wp:positionV>
          <wp:extent cx="2094230" cy="594995"/>
          <wp:effectExtent l="0" t="0" r="1270" b="0"/>
          <wp:wrapTight wrapText="bothSides">
            <wp:wrapPolygon edited="0">
              <wp:start x="0" y="0"/>
              <wp:lineTo x="0" y="20747"/>
              <wp:lineTo x="21417" y="20747"/>
              <wp:lineTo x="2141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4230" cy="5949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19C7">
      <w:rPr>
        <w:rFonts w:ascii="Cambria" w:hAnsi="Cambria" w:cs="Cambria"/>
        <w:sz w:val="24"/>
        <w:szCs w:val="28"/>
      </w:rPr>
      <w:tab/>
    </w:r>
    <w:r w:rsidR="003619C7" w:rsidRPr="00A16FCB">
      <w:rPr>
        <w:rFonts w:ascii="Cambria" w:hAnsi="Cambria" w:cs="Cambria"/>
        <w:sz w:val="24"/>
        <w:szCs w:val="28"/>
      </w:rPr>
      <w:tab/>
    </w:r>
    <w:r w:rsidR="003619C7" w:rsidRPr="00240F17">
      <w:rPr>
        <w:b/>
        <w:sz w:val="24"/>
        <w:szCs w:val="28"/>
      </w:rPr>
      <w:t>INTERVIEW SKILLS AND MOCK INTERVIEW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E85EA5"/>
    <w:multiLevelType w:val="multilevel"/>
    <w:tmpl w:val="3FB47134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Times New Roman" w:hAnsi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Times New Roman" w:hAnsi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Times New Roman" w:hAnsi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Times New Roman" w:hAnsi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Times New Roman" w:hAnsi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Times New Roman" w:hAnsi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Times New Roman" w:hAnsi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Times New Roman" w:hAnsi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Times New Roman" w:hAnsi="Arial"/>
      </w:rPr>
    </w:lvl>
  </w:abstractNum>
  <w:abstractNum w:abstractNumId="1" w15:restartNumberingAfterBreak="0">
    <w:nsid w:val="28D66314"/>
    <w:multiLevelType w:val="multilevel"/>
    <w:tmpl w:val="6A2EC7C2"/>
    <w:lvl w:ilvl="0">
      <w:start w:val="1"/>
      <w:numFmt w:val="bullet"/>
      <w:lvlText w:val="●"/>
      <w:lvlJc w:val="left"/>
      <w:pPr>
        <w:ind w:left="360"/>
      </w:pPr>
      <w:rPr>
        <w:rFonts w:ascii="Arial" w:eastAsia="Times New Roman" w:hAnsi="Arial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Times New Roman" w:hAnsi="Arial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Times New Roman" w:hAnsi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Times New Roman" w:hAnsi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Times New Roman" w:hAnsi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Times New Roman" w:hAnsi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Times New Roman" w:hAnsi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Times New Roman" w:hAnsi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Times New Roman" w:hAnsi="Arial"/>
      </w:rPr>
    </w:lvl>
  </w:abstractNum>
  <w:abstractNum w:abstractNumId="2" w15:restartNumberingAfterBreak="0">
    <w:nsid w:val="2CFC0BFB"/>
    <w:multiLevelType w:val="multilevel"/>
    <w:tmpl w:val="AEA473A0"/>
    <w:lvl w:ilvl="0">
      <w:start w:val="1"/>
      <w:numFmt w:val="decimal"/>
      <w:lvlText w:val="%1."/>
      <w:lvlJc w:val="left"/>
      <w:pPr>
        <w:ind w:left="360"/>
      </w:pPr>
      <w:rPr>
        <w:rFonts w:cs="Times New Roman"/>
        <w:b w:val="0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Times New Roman" w:hAnsi="Arial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Times New Roman" w:hAnsi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Times New Roman" w:hAnsi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Times New Roman" w:hAnsi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Times New Roman" w:hAnsi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Times New Roman" w:hAnsi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Times New Roman" w:hAnsi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Times New Roman" w:hAnsi="Arial"/>
      </w:rPr>
    </w:lvl>
  </w:abstractNum>
  <w:abstractNum w:abstractNumId="3" w15:restartNumberingAfterBreak="0">
    <w:nsid w:val="3A977AC3"/>
    <w:multiLevelType w:val="hybridMultilevel"/>
    <w:tmpl w:val="B1164E4E"/>
    <w:lvl w:ilvl="0" w:tplc="35325044">
      <w:start w:val="10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35B2B71"/>
    <w:multiLevelType w:val="multilevel"/>
    <w:tmpl w:val="7480BE62"/>
    <w:lvl w:ilvl="0">
      <w:start w:val="1"/>
      <w:numFmt w:val="decimal"/>
      <w:lvlText w:val="%1."/>
      <w:lvlJc w:val="left"/>
      <w:pPr>
        <w:ind w:left="72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080" w:firstLine="72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1800" w:firstLine="162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520" w:firstLine="21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240" w:firstLine="288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3960" w:firstLine="37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4680" w:firstLine="432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400" w:firstLine="504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120" w:firstLine="5940"/>
      </w:pPr>
      <w:rPr>
        <w:rFonts w:cs="Times New Roman"/>
      </w:rPr>
    </w:lvl>
  </w:abstractNum>
  <w:abstractNum w:abstractNumId="5" w15:restartNumberingAfterBreak="0">
    <w:nsid w:val="4C4A672F"/>
    <w:multiLevelType w:val="hybridMultilevel"/>
    <w:tmpl w:val="7DCEA4B2"/>
    <w:lvl w:ilvl="0" w:tplc="10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7079C6"/>
    <w:multiLevelType w:val="multilevel"/>
    <w:tmpl w:val="D452D89E"/>
    <w:lvl w:ilvl="0">
      <w:start w:val="1"/>
      <w:numFmt w:val="decimal"/>
      <w:lvlText w:val="%1."/>
      <w:lvlJc w:val="left"/>
      <w:pPr>
        <w:ind w:left="360"/>
      </w:pPr>
      <w:rPr>
        <w:rFonts w:cs="Times New Roman"/>
        <w:b w:val="0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Times New Roman" w:hAnsi="Arial"/>
      </w:rPr>
    </w:lvl>
    <w:lvl w:ilvl="2">
      <w:start w:val="1"/>
      <w:numFmt w:val="bullet"/>
      <w:lvlText w:val="•"/>
      <w:lvlJc w:val="left"/>
      <w:pPr>
        <w:ind w:left="1800" w:firstLine="1440"/>
      </w:pPr>
      <w:rPr>
        <w:rFonts w:ascii="Arial" w:eastAsia="Times New Roman" w:hAnsi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Times New Roman" w:hAnsi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Times New Roman" w:hAnsi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Times New Roman" w:hAnsi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Times New Roman" w:hAnsi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Times New Roman" w:hAnsi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Times New Roman" w:hAnsi="Arial"/>
      </w:rPr>
    </w:lvl>
  </w:abstractNum>
  <w:abstractNum w:abstractNumId="7" w15:restartNumberingAfterBreak="0">
    <w:nsid w:val="76555E1F"/>
    <w:multiLevelType w:val="hybridMultilevel"/>
    <w:tmpl w:val="61C2E1BC"/>
    <w:lvl w:ilvl="0" w:tplc="10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6"/>
  </w:num>
  <w:num w:numId="6">
    <w:abstractNumId w:val="3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6"/>
  <w:displayBackgroundShape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M7EwMDO2NDUxNjNS0lEKTi0uzszPAykwrAUAtCJsECwAAAA="/>
  </w:docVars>
  <w:rsids>
    <w:rsidRoot w:val="00EB1E9F"/>
    <w:rsid w:val="0011123E"/>
    <w:rsid w:val="00152665"/>
    <w:rsid w:val="0015658D"/>
    <w:rsid w:val="00240F17"/>
    <w:rsid w:val="002E3F39"/>
    <w:rsid w:val="00351B8D"/>
    <w:rsid w:val="003619C7"/>
    <w:rsid w:val="003A3FFB"/>
    <w:rsid w:val="004038C6"/>
    <w:rsid w:val="004078EB"/>
    <w:rsid w:val="00483FF6"/>
    <w:rsid w:val="00514378"/>
    <w:rsid w:val="00611839"/>
    <w:rsid w:val="00775BE8"/>
    <w:rsid w:val="007E04EC"/>
    <w:rsid w:val="007F15FA"/>
    <w:rsid w:val="008A1514"/>
    <w:rsid w:val="008A2E24"/>
    <w:rsid w:val="008B73E3"/>
    <w:rsid w:val="009C0E38"/>
    <w:rsid w:val="009F6D87"/>
    <w:rsid w:val="00A16FCB"/>
    <w:rsid w:val="00A45592"/>
    <w:rsid w:val="00CC6B77"/>
    <w:rsid w:val="00E67191"/>
    <w:rsid w:val="00E71E16"/>
    <w:rsid w:val="00E85EB1"/>
    <w:rsid w:val="00EB1E9F"/>
    <w:rsid w:val="00F27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5:docId w15:val="{1441A522-C022-4288-B516-8BBB78CB8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1839"/>
    <w:pPr>
      <w:spacing w:after="200" w:line="276" w:lineRule="auto"/>
    </w:pPr>
    <w:rPr>
      <w:color w:val="000000"/>
    </w:rPr>
  </w:style>
  <w:style w:type="paragraph" w:styleId="Heading1">
    <w:name w:val="heading 1"/>
    <w:basedOn w:val="Normal"/>
    <w:next w:val="Normal"/>
    <w:link w:val="Heading1Char"/>
    <w:uiPriority w:val="99"/>
    <w:qFormat/>
    <w:rsid w:val="00611839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611839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611839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611839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611839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9"/>
    <w:qFormat/>
    <w:rsid w:val="00611839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Pr>
      <w:rFonts w:ascii="Cambria" w:hAnsi="Cambria" w:cs="Times New Roman"/>
      <w:b/>
      <w:bCs/>
      <w:color w:val="000000"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Pr>
      <w:rFonts w:ascii="Cambria" w:hAnsi="Cambria" w:cs="Times New Roman"/>
      <w:b/>
      <w:bCs/>
      <w:i/>
      <w:iCs/>
      <w:color w:val="00000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Pr>
      <w:rFonts w:ascii="Cambria" w:hAnsi="Cambria" w:cs="Times New Roman"/>
      <w:b/>
      <w:bCs/>
      <w:color w:val="000000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Pr>
      <w:rFonts w:ascii="Calibri" w:hAnsi="Calibri" w:cs="Times New Roman"/>
      <w:b/>
      <w:bCs/>
      <w:color w:val="00000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Pr>
      <w:rFonts w:ascii="Calibri" w:hAnsi="Calibri" w:cs="Times New Roman"/>
      <w:b/>
      <w:bCs/>
      <w:i/>
      <w:iCs/>
      <w:color w:val="000000"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Pr>
      <w:rFonts w:ascii="Calibri" w:hAnsi="Calibri" w:cs="Times New Roman"/>
      <w:b/>
      <w:bCs/>
      <w:color w:val="000000"/>
    </w:rPr>
  </w:style>
  <w:style w:type="paragraph" w:styleId="Title">
    <w:name w:val="Title"/>
    <w:basedOn w:val="Normal"/>
    <w:next w:val="Normal"/>
    <w:link w:val="TitleChar"/>
    <w:uiPriority w:val="99"/>
    <w:qFormat/>
    <w:rsid w:val="00611839"/>
    <w:pPr>
      <w:keepNext/>
      <w:keepLines/>
      <w:spacing w:before="480" w:after="120"/>
      <w:contextualSpacing/>
    </w:pPr>
    <w:rPr>
      <w:b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99"/>
    <w:locked/>
    <w:rPr>
      <w:rFonts w:ascii="Cambria" w:hAnsi="Cambria" w:cs="Times New Roman"/>
      <w:b/>
      <w:bCs/>
      <w:color w:val="000000"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99"/>
    <w:qFormat/>
    <w:rsid w:val="00611839"/>
    <w:pPr>
      <w:keepNext/>
      <w:keepLines/>
      <w:spacing w:before="360" w:after="80"/>
      <w:contextualSpacing/>
    </w:pPr>
    <w:rPr>
      <w:rFonts w:ascii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99"/>
    <w:locked/>
    <w:rPr>
      <w:rFonts w:ascii="Cambria" w:hAnsi="Cambria" w:cs="Times New Roman"/>
      <w:color w:val="000000"/>
      <w:sz w:val="24"/>
      <w:szCs w:val="24"/>
    </w:rPr>
  </w:style>
  <w:style w:type="table" w:customStyle="1" w:styleId="Style">
    <w:name w:val="Style"/>
    <w:uiPriority w:val="99"/>
    <w:rsid w:val="00611839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">
    <w:name w:val="Style1"/>
    <w:uiPriority w:val="99"/>
    <w:rsid w:val="00611839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rsid w:val="005143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1437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rsid w:val="002E3F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2E3F3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2E3F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2E3F39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6</Pages>
  <Words>692</Words>
  <Characters>7205</Characters>
  <Application>Microsoft Office Word</Application>
  <DocSecurity>0</DocSecurity>
  <Lines>60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activity will help students prepare for a job interview</vt:lpstr>
    </vt:vector>
  </TitlesOfParts>
  <Company/>
  <LinksUpToDate>false</LinksUpToDate>
  <CharactersWithSpaces>78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activity will help students prepare for a job interview</dc:title>
  <dc:subject/>
  <dc:creator>Daphnee</dc:creator>
  <cp:keywords/>
  <dc:description/>
  <cp:lastModifiedBy>CJH-0000-T</cp:lastModifiedBy>
  <cp:revision>3</cp:revision>
  <cp:lastPrinted>2020-01-09T16:49:00Z</cp:lastPrinted>
  <dcterms:created xsi:type="dcterms:W3CDTF">2018-12-20T19:10:00Z</dcterms:created>
  <dcterms:modified xsi:type="dcterms:W3CDTF">2020-01-09T19:18:00Z</dcterms:modified>
</cp:coreProperties>
</file>